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91962" w14:textId="28D772E2" w:rsidR="00E04928" w:rsidRDefault="007F0FC9" w:rsidP="006020B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CDD7E97" wp14:editId="4381707A">
                <wp:simplePos x="0" y="0"/>
                <wp:positionH relativeFrom="column">
                  <wp:posOffset>-240665</wp:posOffset>
                </wp:positionH>
                <wp:positionV relativeFrom="paragraph">
                  <wp:posOffset>304800</wp:posOffset>
                </wp:positionV>
                <wp:extent cx="2082800" cy="939800"/>
                <wp:effectExtent l="0" t="0" r="0" b="0"/>
                <wp:wrapNone/>
                <wp:docPr id="152708527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280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1F6095" w14:textId="099A3B8E" w:rsidR="00E04928" w:rsidRPr="00981AB0" w:rsidRDefault="00322AEC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  <w:t>f</w:t>
                            </w:r>
                            <w:r w:rsidR="00E04928" w:rsidRPr="00981AB0"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  <w:t>ree</w:t>
                            </w:r>
                          </w:p>
                          <w:p w14:paraId="3E3114C8" w14:textId="0BC508C4" w:rsidR="00E04928" w:rsidRPr="00981AB0" w:rsidRDefault="00E04928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</w:pPr>
                            <w:r w:rsidRPr="00981AB0"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  <w:t>drop-in</w:t>
                            </w:r>
                          </w:p>
                          <w:p w14:paraId="54782950" w14:textId="199BDEF4" w:rsidR="00E04928" w:rsidRPr="00981AB0" w:rsidRDefault="00E04928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</w:pPr>
                            <w:r w:rsidRPr="00981AB0"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  <w:t>no appoint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DD7E97" id="Rectangle 3" o:spid="_x0000_s1026" style="position:absolute;left:0;text-align:left;margin-left:-18.95pt;margin-top:24pt;width:164pt;height:7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" stroked="f">
                <v:textbox>
                  <w:txbxContent>
                    <w:p w14:paraId="1B1F6095" w14:textId="099A3B8E" w:rsidR="00E04928" w:rsidRPr="00981AB0" w:rsidRDefault="00322AEC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  <w:t>f</w:t>
                      </w:r>
                      <w:r w:rsidR="00E04928" w:rsidRPr="00981AB0"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  <w:t>ree</w:t>
                      </w:r>
                    </w:p>
                    <w:p w14:paraId="3E3114C8" w14:textId="0BC508C4" w:rsidR="00E04928" w:rsidRPr="00981AB0" w:rsidRDefault="00E04928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</w:pPr>
                      <w:r w:rsidRPr="00981AB0"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  <w:t>drop-in</w:t>
                      </w:r>
                    </w:p>
                    <w:p w14:paraId="54782950" w14:textId="199BDEF4" w:rsidR="00E04928" w:rsidRPr="00981AB0" w:rsidRDefault="00E04928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</w:pPr>
                      <w:r w:rsidRPr="00981AB0"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  <w:t>no appointments</w:t>
                      </w:r>
                    </w:p>
                  </w:txbxContent>
                </v:textbox>
              </v:rect>
            </w:pict>
          </mc:Fallback>
        </mc:AlternateContent>
      </w:r>
      <w:r w:rsidRPr="007F0FC9">
        <w:drawing>
          <wp:anchor distT="0" distB="0" distL="114300" distR="114300" simplePos="0" relativeHeight="251660800" behindDoc="0" locked="0" layoutInCell="1" allowOverlap="1" wp14:anchorId="038AA8E1" wp14:editId="5491FB1B">
            <wp:simplePos x="0" y="0"/>
            <wp:positionH relativeFrom="column">
              <wp:posOffset>6953250</wp:posOffset>
            </wp:positionH>
            <wp:positionV relativeFrom="paragraph">
              <wp:posOffset>163830</wp:posOffset>
            </wp:positionV>
            <wp:extent cx="1111250" cy="1086916"/>
            <wp:effectExtent l="0" t="0" r="0" b="0"/>
            <wp:wrapNone/>
            <wp:docPr id="2048684345" name="Picture 1" descr="A qr code with a dinosa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684345" name="Picture 1" descr="A qr code with a dinosau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250" cy="1086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C510E3" w14:textId="26C63792" w:rsidR="00E04928" w:rsidRDefault="001668A0" w:rsidP="006020B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96A9CBB" wp14:editId="143F1EEC">
                <wp:simplePos x="0" y="0"/>
                <wp:positionH relativeFrom="margin">
                  <wp:posOffset>1536700</wp:posOffset>
                </wp:positionH>
                <wp:positionV relativeFrom="paragraph">
                  <wp:posOffset>6350</wp:posOffset>
                </wp:positionV>
                <wp:extent cx="4787900" cy="990600"/>
                <wp:effectExtent l="0" t="0" r="0" b="0"/>
                <wp:wrapNone/>
                <wp:docPr id="81554971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8790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9C9D4E" w14:textId="27F49C4D" w:rsidR="00E04928" w:rsidRPr="00733922" w:rsidRDefault="00E04928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3392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Mathematics Learning Center </w:t>
                            </w:r>
                            <w:r w:rsidR="00F90DAA" w:rsidRPr="0073392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Tutoring </w:t>
                            </w:r>
                            <w:r w:rsidRPr="0073392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Schedule</w:t>
                            </w:r>
                          </w:p>
                          <w:p w14:paraId="2A1700BA" w14:textId="77777777" w:rsidR="00981AB0" w:rsidRPr="00733922" w:rsidRDefault="00981AB0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</w:rPr>
                            </w:pPr>
                          </w:p>
                          <w:p w14:paraId="4C74A69D" w14:textId="6BEE253A" w:rsidR="00E04928" w:rsidRPr="006020BE" w:rsidRDefault="00E04928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</w:pPr>
                            <w:r w:rsidRPr="006020BE">
                              <w:rPr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>Room 124, 25 University Aven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6A9CBB" id="Rectangle 2" o:spid="_x0000_s1027" style="position:absolute;left:0;text-align:left;margin-left:121pt;margin-top:.5pt;width:377pt;height:78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" stroked="f">
                <v:textbox>
                  <w:txbxContent>
                    <w:p w14:paraId="3F9C9D4E" w14:textId="27F49C4D" w:rsidR="00E04928" w:rsidRPr="00733922" w:rsidRDefault="00E04928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733922">
                        <w:rPr>
                          <w:b/>
                          <w:bCs/>
                          <w:sz w:val="36"/>
                          <w:szCs w:val="36"/>
                        </w:rPr>
                        <w:t xml:space="preserve">Mathematics Learning Center </w:t>
                      </w:r>
                      <w:r w:rsidR="00F90DAA" w:rsidRPr="00733922">
                        <w:rPr>
                          <w:b/>
                          <w:bCs/>
                          <w:sz w:val="36"/>
                          <w:szCs w:val="36"/>
                        </w:rPr>
                        <w:t xml:space="preserve">Tutoring </w:t>
                      </w:r>
                      <w:r w:rsidRPr="00733922">
                        <w:rPr>
                          <w:b/>
                          <w:bCs/>
                          <w:sz w:val="36"/>
                          <w:szCs w:val="36"/>
                        </w:rPr>
                        <w:t>Schedule</w:t>
                      </w:r>
                    </w:p>
                    <w:p w14:paraId="2A1700BA" w14:textId="77777777" w:rsidR="00981AB0" w:rsidRPr="00733922" w:rsidRDefault="00981AB0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C00000"/>
                          <w:sz w:val="16"/>
                          <w:szCs w:val="16"/>
                        </w:rPr>
                      </w:pPr>
                    </w:p>
                    <w:p w14:paraId="4C74A69D" w14:textId="6BEE253A" w:rsidR="00E04928" w:rsidRPr="006020BE" w:rsidRDefault="00E04928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C00000"/>
                          <w:sz w:val="28"/>
                          <w:szCs w:val="28"/>
                        </w:rPr>
                      </w:pPr>
                      <w:r w:rsidRPr="006020BE">
                        <w:rPr>
                          <w:b/>
                          <w:bCs/>
                          <w:color w:val="C00000"/>
                          <w:sz w:val="28"/>
                          <w:szCs w:val="28"/>
                        </w:rPr>
                        <w:t>Room 124, 25 University Avenu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F0FC9" w:rsidRPr="007F0FC9">
        <w:rPr>
          <w:noProof/>
        </w:rPr>
        <w:t xml:space="preserve"> </w:t>
      </w:r>
    </w:p>
    <w:p w14:paraId="48711502" w14:textId="008A0DA3" w:rsidR="00474A4C" w:rsidRDefault="00474A4C" w:rsidP="006020BE">
      <w:pPr>
        <w:jc w:val="center"/>
      </w:pPr>
    </w:p>
    <w:p w14:paraId="61C7AC8A" w14:textId="040D33E0" w:rsidR="00E04928" w:rsidRDefault="00E04928" w:rsidP="006020BE">
      <w:pPr>
        <w:jc w:val="center"/>
      </w:pPr>
    </w:p>
    <w:p w14:paraId="194C15DB" w14:textId="179FE69F" w:rsidR="00E04928" w:rsidRDefault="001165AF" w:rsidP="00981AB0">
      <w:pPr>
        <w:ind w:hanging="990"/>
        <w:jc w:val="center"/>
      </w:pPr>
      <w:r w:rsidRPr="001165AF">
        <w:drawing>
          <wp:anchor distT="0" distB="0" distL="114300" distR="114300" simplePos="0" relativeHeight="251659776" behindDoc="0" locked="0" layoutInCell="1" allowOverlap="1" wp14:anchorId="0F8FF90B" wp14:editId="6F5E1D2F">
            <wp:simplePos x="0" y="0"/>
            <wp:positionH relativeFrom="column">
              <wp:posOffset>-74295</wp:posOffset>
            </wp:positionH>
            <wp:positionV relativeFrom="paragraph">
              <wp:posOffset>241935</wp:posOffset>
            </wp:positionV>
            <wp:extent cx="8229600" cy="3946525"/>
            <wp:effectExtent l="0" t="0" r="0" b="0"/>
            <wp:wrapNone/>
            <wp:docPr id="243405209" name="Picture 1" descr="A close-up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405209" name="Picture 1" descr="A close-up of a calenda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29B1B5" w14:textId="2F8B8CA8" w:rsidR="00E04928" w:rsidRDefault="00E04928" w:rsidP="006020BE">
      <w:pPr>
        <w:jc w:val="center"/>
      </w:pPr>
    </w:p>
    <w:sectPr w:rsidR="00E04928" w:rsidSect="006020B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NDI0N7W0sLAAUko6SsGpxcWZ+XkgBUa1AL+XTNcsAAAA"/>
  </w:docVars>
  <w:rsids>
    <w:rsidRoot w:val="00E04928"/>
    <w:rsid w:val="000579BC"/>
    <w:rsid w:val="001165AF"/>
    <w:rsid w:val="001668A0"/>
    <w:rsid w:val="002B0B1E"/>
    <w:rsid w:val="00322AEC"/>
    <w:rsid w:val="00474A4C"/>
    <w:rsid w:val="005109E3"/>
    <w:rsid w:val="006020BE"/>
    <w:rsid w:val="00733922"/>
    <w:rsid w:val="007F0FC9"/>
    <w:rsid w:val="00981AB0"/>
    <w:rsid w:val="009D6DB9"/>
    <w:rsid w:val="00DD10D7"/>
    <w:rsid w:val="00E04928"/>
    <w:rsid w:val="00F9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C00D8"/>
  <w15:chartTrackingRefBased/>
  <w15:docId w15:val="{8E3DC34F-95BD-4C6F-B637-07ECA2073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49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4</cp:revision>
  <cp:lastPrinted>2023-09-05T12:58:00Z</cp:lastPrinted>
  <dcterms:created xsi:type="dcterms:W3CDTF">2023-09-05T12:58:00Z</dcterms:created>
  <dcterms:modified xsi:type="dcterms:W3CDTF">2023-09-15T14:31:00Z</dcterms:modified>
</cp:coreProperties>
</file>